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moving white spaces from the right side.</w:t>
      </w:r>
    </w:p>
    <w:p w:rsidR="00510FBA" w:rsidRPr="00510FBA" w:rsidRDefault="00510FBA" w:rsidP="00510FB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RTRIM(</w:t>
      </w:r>
      <w:proofErr w:type="gramEnd"/>
      <w:r>
        <w:rPr>
          <w:b w:val="0"/>
          <w:bCs w:val="0"/>
          <w:color w:val="444444"/>
          <w:spacing w:val="3"/>
        </w:rPr>
        <w:t>FIRST_NAME) As</w:t>
      </w:r>
      <w:r w:rsidRPr="00510FBA">
        <w:rPr>
          <w:b w:val="0"/>
          <w:bCs w:val="0"/>
          <w:color w:val="444444"/>
          <w:spacing w:val="3"/>
        </w:rPr>
        <w:t xml:space="preserve"> FIRST_NAME</w:t>
      </w:r>
    </w:p>
    <w:p w:rsidR="00510FBA" w:rsidRPr="007A1BB7" w:rsidRDefault="00510FBA" w:rsidP="00510FB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10FBA">
        <w:rPr>
          <w:b w:val="0"/>
          <w:bCs w:val="0"/>
          <w:color w:val="444444"/>
          <w:spacing w:val="3"/>
        </w:rPr>
        <w:t>FROM Worker;</w:t>
      </w:r>
    </w:p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hat fetches the unique values of DEPARTMENT from Worker table and prints its length.</w:t>
      </w:r>
    </w:p>
    <w:p w:rsidR="00510FBA" w:rsidRPr="00510FBA" w:rsidRDefault="00510FBA" w:rsidP="00510FB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10FBA">
        <w:rPr>
          <w:b w:val="0"/>
          <w:bCs w:val="0"/>
          <w:color w:val="444444"/>
          <w:spacing w:val="3"/>
        </w:rPr>
        <w:t>SELECT DISTINCT DE</w:t>
      </w:r>
      <w:r>
        <w:rPr>
          <w:b w:val="0"/>
          <w:bCs w:val="0"/>
          <w:color w:val="444444"/>
          <w:spacing w:val="3"/>
        </w:rPr>
        <w:t xml:space="preserve">PARTMENT, </w:t>
      </w:r>
      <w:proofErr w:type="gramStart"/>
      <w:r>
        <w:rPr>
          <w:b w:val="0"/>
          <w:bCs w:val="0"/>
          <w:color w:val="444444"/>
          <w:spacing w:val="3"/>
        </w:rPr>
        <w:t>LEN(</w:t>
      </w:r>
      <w:proofErr w:type="gramEnd"/>
      <w:r>
        <w:rPr>
          <w:b w:val="0"/>
          <w:bCs w:val="0"/>
          <w:color w:val="444444"/>
          <w:spacing w:val="3"/>
        </w:rPr>
        <w:t>DEPARTMENT) As</w:t>
      </w:r>
      <w:r w:rsidRPr="00510FBA">
        <w:rPr>
          <w:b w:val="0"/>
          <w:bCs w:val="0"/>
          <w:color w:val="444444"/>
          <w:spacing w:val="3"/>
        </w:rPr>
        <w:t xml:space="preserve"> DEPARTMENT_LENGTH</w:t>
      </w:r>
    </w:p>
    <w:p w:rsidR="00510FBA" w:rsidRDefault="00510FBA" w:rsidP="00510FB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10FBA">
        <w:rPr>
          <w:b w:val="0"/>
          <w:bCs w:val="0"/>
          <w:color w:val="444444"/>
          <w:spacing w:val="3"/>
        </w:rPr>
        <w:t>FROM Worker;</w:t>
      </w:r>
    </w:p>
    <w:p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3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nth max salaries from a table.</w:t>
      </w:r>
    </w:p>
    <w:p w:rsidR="00D938B8" w:rsidRPr="00D938B8" w:rsidRDefault="00D938B8" w:rsidP="00D938B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>SELECT DISTINCT Salary</w:t>
      </w:r>
    </w:p>
    <w:p w:rsidR="00D938B8" w:rsidRPr="00D938B8" w:rsidRDefault="00D938B8" w:rsidP="00D938B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>FROM Employee Emp1</w:t>
      </w:r>
    </w:p>
    <w:p w:rsidR="00D938B8" w:rsidRPr="00D938B8" w:rsidRDefault="00D938B8" w:rsidP="00D938B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>WHERE n = (</w:t>
      </w:r>
    </w:p>
    <w:p w:rsidR="00D938B8" w:rsidRPr="00D938B8" w:rsidRDefault="00D938B8" w:rsidP="00D938B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 xml:space="preserve">    SELECT </w:t>
      </w:r>
      <w:proofErr w:type="gramStart"/>
      <w:r w:rsidRPr="00D938B8">
        <w:rPr>
          <w:b w:val="0"/>
          <w:bCs w:val="0"/>
          <w:color w:val="444444"/>
          <w:spacing w:val="3"/>
        </w:rPr>
        <w:t>COUNT(</w:t>
      </w:r>
      <w:proofErr w:type="gramEnd"/>
      <w:r w:rsidRPr="00D938B8">
        <w:rPr>
          <w:b w:val="0"/>
          <w:bCs w:val="0"/>
          <w:color w:val="444444"/>
          <w:spacing w:val="3"/>
        </w:rPr>
        <w:t>DISTINCT Salary)</w:t>
      </w:r>
    </w:p>
    <w:p w:rsidR="00D938B8" w:rsidRPr="00D938B8" w:rsidRDefault="00D938B8" w:rsidP="00D938B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 xml:space="preserve">    FROM Employee Emp2</w:t>
      </w:r>
    </w:p>
    <w:p w:rsidR="00D938B8" w:rsidRPr="00D938B8" w:rsidRDefault="00D938B8" w:rsidP="00D938B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 xml:space="preserve">    WHERE Emp2.Salary &gt; Emp1.Salary</w:t>
      </w:r>
    </w:p>
    <w:p w:rsidR="00D938B8" w:rsidRPr="00D938B8" w:rsidRDefault="00D938B8" w:rsidP="00D938B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>)</w:t>
      </w:r>
    </w:p>
    <w:p w:rsidR="00D938B8" w:rsidRPr="007A1BB7" w:rsidRDefault="00D938B8" w:rsidP="00D938B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938B8">
        <w:rPr>
          <w:b w:val="0"/>
          <w:bCs w:val="0"/>
          <w:color w:val="444444"/>
          <w:spacing w:val="3"/>
        </w:rPr>
        <w:t>ORDER BY Salary DESC;</w:t>
      </w:r>
    </w:p>
    <w:p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411A69" w:rsidRDefault="00411A69"/>
    <w:sectPr w:rsidR="00411A69" w:rsidSect="00C506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510FBA"/>
    <w:rsid w:val="006B2A37"/>
    <w:rsid w:val="00C5066F"/>
    <w:rsid w:val="00D938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66F"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hp</cp:lastModifiedBy>
  <cp:revision>2</cp:revision>
  <dcterms:created xsi:type="dcterms:W3CDTF">2023-05-04T06:07:00Z</dcterms:created>
  <dcterms:modified xsi:type="dcterms:W3CDTF">2023-05-04T06:07:00Z</dcterms:modified>
</cp:coreProperties>
</file>